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17B769" w14:textId="53B523CF" w:rsidR="00F830D3" w:rsidRPr="00F830D3" w:rsidRDefault="00335079" w:rsidP="00F830D3">
      <w:pPr>
        <w:spacing w:line="48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color w:val="000000"/>
        </w:rPr>
        <w:t>Hyunsik Son</w:t>
      </w:r>
    </w:p>
    <w:p w14:paraId="5DE412A1" w14:textId="64CED8B2" w:rsidR="00F830D3" w:rsidRPr="00F830D3" w:rsidRDefault="000E1D84" w:rsidP="00F830D3">
      <w:pPr>
        <w:spacing w:line="48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color w:val="000000"/>
        </w:rPr>
        <w:t>Christopher Seeger</w:t>
      </w:r>
    </w:p>
    <w:p w14:paraId="11ABA260" w14:textId="4D16AFD8" w:rsidR="00F830D3" w:rsidRPr="00F830D3" w:rsidRDefault="000E1D84" w:rsidP="00F830D3">
      <w:pPr>
        <w:spacing w:line="48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color w:val="000000"/>
        </w:rPr>
        <w:t>LA 558</w:t>
      </w:r>
    </w:p>
    <w:p w14:paraId="00810855" w14:textId="0A59EC46" w:rsidR="00F830D3" w:rsidRPr="00F830D3" w:rsidRDefault="000E1D84" w:rsidP="00F830D3">
      <w:pPr>
        <w:spacing w:line="48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color w:val="000000"/>
        </w:rPr>
        <w:t>26</w:t>
      </w:r>
      <w:r w:rsidR="00335079">
        <w:rPr>
          <w:rFonts w:ascii="Times New Roman" w:eastAsia="Times New Roman" w:hAnsi="Times New Roman" w:cs="Times New Roman"/>
          <w:color w:val="000000"/>
        </w:rPr>
        <w:t xml:space="preserve"> </w:t>
      </w:r>
      <w:r>
        <w:rPr>
          <w:rFonts w:ascii="Times New Roman" w:eastAsia="Times New Roman" w:hAnsi="Times New Roman" w:cs="Times New Roman"/>
          <w:color w:val="000000"/>
        </w:rPr>
        <w:t>January</w:t>
      </w:r>
      <w:r w:rsidR="00335079">
        <w:rPr>
          <w:rFonts w:ascii="Times New Roman" w:eastAsia="Times New Roman" w:hAnsi="Times New Roman" w:cs="Times New Roman"/>
          <w:color w:val="000000"/>
        </w:rPr>
        <w:t xml:space="preserve"> 202</w:t>
      </w:r>
      <w:r>
        <w:rPr>
          <w:rFonts w:ascii="Times New Roman" w:eastAsia="Times New Roman" w:hAnsi="Times New Roman" w:cs="Times New Roman"/>
          <w:color w:val="000000"/>
        </w:rPr>
        <w:t>3</w:t>
      </w:r>
      <w:r w:rsidR="00335079">
        <w:rPr>
          <w:rFonts w:ascii="Times New Roman" w:eastAsia="Times New Roman" w:hAnsi="Times New Roman" w:cs="Times New Roman"/>
          <w:color w:val="000000"/>
        </w:rPr>
        <w:t xml:space="preserve"> </w:t>
      </w:r>
    </w:p>
    <w:p w14:paraId="4D325379" w14:textId="7A787C8F" w:rsidR="00657104" w:rsidRDefault="000E1D84" w:rsidP="000E1D84">
      <w:pPr>
        <w:spacing w:line="480" w:lineRule="auto"/>
        <w:jc w:val="center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Assignment of 1b - </w:t>
      </w:r>
      <w:r w:rsidRPr="000E1D84">
        <w:rPr>
          <w:rFonts w:ascii="Times New Roman" w:eastAsia="Times New Roman" w:hAnsi="Times New Roman" w:cs="Times New Roman"/>
          <w:color w:val="000000"/>
        </w:rPr>
        <w:t>Pre course lecture practice problems</w:t>
      </w:r>
    </w:p>
    <w:p w14:paraId="0029C824" w14:textId="025CACFE" w:rsidR="00290C8D" w:rsidRPr="00910898" w:rsidRDefault="000E1D84" w:rsidP="00910898">
      <w:pPr>
        <w:pStyle w:val="a9"/>
        <w:numPr>
          <w:ilvl w:val="0"/>
          <w:numId w:val="4"/>
        </w:numPr>
        <w:spacing w:line="480" w:lineRule="auto"/>
        <w:ind w:leftChars="0"/>
        <w:rPr>
          <w:rFonts w:ascii="Times New Roman" w:hAnsi="Times New Roman" w:cs="Times New Roman"/>
          <w:color w:val="000000"/>
          <w:lang w:eastAsia="ko-KR"/>
        </w:rPr>
      </w:pPr>
      <w:r w:rsidRPr="00910898">
        <w:rPr>
          <w:rFonts w:ascii="Times New Roman" w:hAnsi="Times New Roman" w:cs="Times New Roman" w:hint="eastAsia"/>
          <w:color w:val="000000"/>
          <w:lang w:eastAsia="ko-KR"/>
        </w:rPr>
        <w:t>T</w:t>
      </w:r>
      <w:r w:rsidRPr="00910898">
        <w:rPr>
          <w:rFonts w:ascii="Times New Roman" w:hAnsi="Times New Roman" w:cs="Times New Roman"/>
          <w:color w:val="000000"/>
          <w:lang w:eastAsia="ko-KR"/>
        </w:rPr>
        <w:t>he average percentage of tracked flights of Des Moines Airport from December 21, 2022, to January 19, 2023, is 92.08%.</w:t>
      </w:r>
    </w:p>
    <w:p w14:paraId="0F684048" w14:textId="4AB9A032" w:rsidR="00910898" w:rsidRPr="00910898" w:rsidRDefault="00910898" w:rsidP="00910898">
      <w:pPr>
        <w:pStyle w:val="a9"/>
        <w:numPr>
          <w:ilvl w:val="0"/>
          <w:numId w:val="4"/>
        </w:numPr>
        <w:spacing w:line="480" w:lineRule="auto"/>
        <w:ind w:leftChars="0"/>
        <w:rPr>
          <w:rFonts w:ascii="Times New Roman" w:hAnsi="Times New Roman" w:cs="Times New Roman"/>
          <w:color w:val="000000"/>
          <w:lang w:eastAsia="ko-KR"/>
        </w:rPr>
      </w:pPr>
      <w:r>
        <w:rPr>
          <w:rFonts w:ascii="Times New Roman" w:hAnsi="Times New Roman" w:cs="Times New Roman" w:hint="eastAsia"/>
          <w:color w:val="000000"/>
          <w:lang w:eastAsia="ko-KR"/>
        </w:rPr>
        <w:t>V</w:t>
      </w:r>
      <w:r>
        <w:rPr>
          <w:rFonts w:ascii="Times New Roman" w:hAnsi="Times New Roman" w:cs="Times New Roman"/>
          <w:color w:val="000000"/>
          <w:lang w:eastAsia="ko-KR"/>
        </w:rPr>
        <w:t>isualizations</w:t>
      </w:r>
      <w:r w:rsidR="00F63D0E">
        <w:rPr>
          <w:rFonts w:ascii="Times New Roman" w:hAnsi="Times New Roman" w:cs="Times New Roman"/>
          <w:color w:val="000000"/>
          <w:lang w:eastAsia="ko-KR"/>
        </w:rPr>
        <w:t xml:space="preserve">: I also put </w:t>
      </w:r>
      <w:proofErr w:type="gramStart"/>
      <w:r w:rsidR="00F63D0E">
        <w:rPr>
          <w:rFonts w:ascii="Times New Roman" w:hAnsi="Times New Roman" w:cs="Times New Roman"/>
          <w:color w:val="000000"/>
          <w:lang w:eastAsia="ko-KR"/>
        </w:rPr>
        <w:t>the a</w:t>
      </w:r>
      <w:proofErr w:type="gramEnd"/>
      <w:r w:rsidR="00F63D0E">
        <w:rPr>
          <w:rFonts w:ascii="Times New Roman" w:hAnsi="Times New Roman" w:cs="Times New Roman"/>
          <w:color w:val="000000"/>
          <w:lang w:eastAsia="ko-KR"/>
        </w:rPr>
        <w:t xml:space="preserve"> screenshot in my GitHub account.</w:t>
      </w:r>
    </w:p>
    <w:p w14:paraId="49132E0C" w14:textId="06A3569D" w:rsidR="00910898" w:rsidRDefault="00671046" w:rsidP="00910898">
      <w:pPr>
        <w:spacing w:line="480" w:lineRule="auto"/>
        <w:jc w:val="center"/>
        <w:rPr>
          <w:rFonts w:ascii="Times New Roman" w:hAnsi="Times New Roman" w:cs="Times New Roman"/>
          <w:color w:val="000000"/>
          <w:lang w:eastAsia="ko-KR"/>
        </w:rPr>
      </w:pPr>
      <w:r>
        <w:rPr>
          <w:noProof/>
        </w:rPr>
        <w:drawing>
          <wp:inline distT="0" distB="0" distL="0" distR="0" wp14:anchorId="6954DA2D" wp14:editId="19F5D2C4">
            <wp:extent cx="4572000" cy="2743200"/>
            <wp:effectExtent l="0" t="0" r="0" b="0"/>
            <wp:docPr id="1" name="차트 1">
              <a:extLst xmlns:a="http://schemas.openxmlformats.org/drawingml/2006/main">
                <a:ext uri="{FF2B5EF4-FFF2-40B4-BE49-F238E27FC236}">
                  <a16:creationId xmlns:a16="http://schemas.microsoft.com/office/drawing/2014/main" id="{FA256115-4A7F-D582-A8F7-56532415B7D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433E7B5C" w14:textId="06F26D2B" w:rsidR="00671046" w:rsidRDefault="00671046" w:rsidP="00910898">
      <w:pPr>
        <w:spacing w:line="480" w:lineRule="auto"/>
        <w:jc w:val="center"/>
        <w:rPr>
          <w:rFonts w:ascii="Times New Roman" w:hAnsi="Times New Roman" w:cs="Times New Roman"/>
          <w:color w:val="000000"/>
          <w:lang w:eastAsia="ko-KR"/>
        </w:rPr>
      </w:pPr>
      <w:r>
        <w:rPr>
          <w:rFonts w:ascii="Times New Roman" w:hAnsi="Times New Roman" w:cs="Times New Roman"/>
          <w:noProof/>
          <w:color w:val="000000"/>
          <w:lang w:eastAsia="ko-KR"/>
        </w:rPr>
        <w:lastRenderedPageBreak/>
        <w:drawing>
          <wp:inline distT="0" distB="0" distL="0" distR="0" wp14:anchorId="3E915EAB" wp14:editId="18B45393">
            <wp:extent cx="5809615" cy="3191285"/>
            <wp:effectExtent l="0" t="0" r="635" b="9525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0710" cy="31973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850FA69" w14:textId="48CA8748" w:rsidR="00910898" w:rsidRDefault="00910898" w:rsidP="00910898">
      <w:pPr>
        <w:spacing w:line="480" w:lineRule="auto"/>
        <w:rPr>
          <w:rFonts w:ascii="Times New Roman" w:hAnsi="Times New Roman" w:cs="Times New Roman"/>
          <w:color w:val="000000"/>
          <w:lang w:eastAsia="ko-KR"/>
        </w:rPr>
      </w:pPr>
    </w:p>
    <w:p w14:paraId="6DF90472" w14:textId="77777777" w:rsidR="00910898" w:rsidRPr="00910898" w:rsidRDefault="00910898" w:rsidP="00910898">
      <w:pPr>
        <w:spacing w:line="480" w:lineRule="auto"/>
        <w:rPr>
          <w:rFonts w:ascii="Times New Roman" w:hAnsi="Times New Roman" w:cs="Times New Roman"/>
          <w:color w:val="000000"/>
          <w:lang w:eastAsia="ko-KR"/>
        </w:rPr>
      </w:pPr>
    </w:p>
    <w:p w14:paraId="0B183331" w14:textId="5E828CB7" w:rsidR="00910898" w:rsidRPr="00910898" w:rsidRDefault="00910898" w:rsidP="00910898">
      <w:pPr>
        <w:spacing w:line="480" w:lineRule="auto"/>
        <w:jc w:val="center"/>
        <w:rPr>
          <w:rFonts w:ascii="Times New Roman" w:hAnsi="Times New Roman" w:cs="Times New Roman"/>
          <w:color w:val="000000"/>
          <w:lang w:eastAsia="ko-KR"/>
        </w:rPr>
      </w:pPr>
    </w:p>
    <w:sectPr w:rsidR="00910898" w:rsidRPr="00910898">
      <w:headerReference w:type="even" r:id="rId9"/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FE7560" w14:textId="77777777" w:rsidR="008304C0" w:rsidRDefault="008304C0" w:rsidP="00F830D3">
      <w:r>
        <w:separator/>
      </w:r>
    </w:p>
  </w:endnote>
  <w:endnote w:type="continuationSeparator" w:id="0">
    <w:p w14:paraId="430C4A96" w14:textId="77777777" w:rsidR="008304C0" w:rsidRDefault="008304C0" w:rsidP="00F830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A78ED7" w14:textId="77777777" w:rsidR="008304C0" w:rsidRDefault="008304C0" w:rsidP="00F830D3">
      <w:r>
        <w:separator/>
      </w:r>
    </w:p>
  </w:footnote>
  <w:footnote w:type="continuationSeparator" w:id="0">
    <w:p w14:paraId="0F7A9514" w14:textId="77777777" w:rsidR="008304C0" w:rsidRDefault="008304C0" w:rsidP="00F830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6"/>
      </w:rPr>
      <w:id w:val="-98485787"/>
      <w:docPartObj>
        <w:docPartGallery w:val="Page Numbers (Top of Page)"/>
        <w:docPartUnique/>
      </w:docPartObj>
    </w:sdtPr>
    <w:sdtContent>
      <w:p w14:paraId="17BA6BA2" w14:textId="0D7F8BFE" w:rsidR="00F830D3" w:rsidRDefault="00F830D3" w:rsidP="007A3516">
        <w:pPr>
          <w:pStyle w:val="a4"/>
          <w:framePr w:wrap="none" w:vAnchor="text" w:hAnchor="margin" w:xAlign="right" w:y="1"/>
          <w:rPr>
            <w:rStyle w:val="a6"/>
          </w:rPr>
        </w:pPr>
        <w:r>
          <w:rPr>
            <w:rStyle w:val="a6"/>
          </w:rPr>
          <w:fldChar w:fldCharType="begin"/>
        </w:r>
        <w:r>
          <w:rPr>
            <w:rStyle w:val="a6"/>
          </w:rPr>
          <w:instrText xml:space="preserve"> PAGE </w:instrText>
        </w:r>
        <w:r>
          <w:rPr>
            <w:rStyle w:val="a6"/>
          </w:rPr>
          <w:fldChar w:fldCharType="end"/>
        </w:r>
      </w:p>
    </w:sdtContent>
  </w:sdt>
  <w:p w14:paraId="533A7013" w14:textId="77777777" w:rsidR="00F830D3" w:rsidRDefault="00F830D3" w:rsidP="00F830D3">
    <w:pPr>
      <w:pStyle w:val="a4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6"/>
        <w:rFonts w:ascii="Times New Roman" w:hAnsi="Times New Roman" w:cs="Times New Roman"/>
      </w:rPr>
      <w:id w:val="-156154071"/>
      <w:docPartObj>
        <w:docPartGallery w:val="Page Numbers (Top of Page)"/>
        <w:docPartUnique/>
      </w:docPartObj>
    </w:sdtPr>
    <w:sdtContent>
      <w:p w14:paraId="26E3A434" w14:textId="264760A2" w:rsidR="00F830D3" w:rsidRPr="00F830D3" w:rsidRDefault="00F830D3" w:rsidP="007A3516">
        <w:pPr>
          <w:pStyle w:val="a4"/>
          <w:framePr w:wrap="none" w:vAnchor="text" w:hAnchor="margin" w:xAlign="right" w:y="1"/>
          <w:rPr>
            <w:rStyle w:val="a6"/>
            <w:rFonts w:ascii="Times New Roman" w:hAnsi="Times New Roman" w:cs="Times New Roman"/>
          </w:rPr>
        </w:pPr>
        <w:r w:rsidRPr="00F830D3">
          <w:rPr>
            <w:rStyle w:val="a6"/>
            <w:rFonts w:ascii="Times New Roman" w:hAnsi="Times New Roman" w:cs="Times New Roman"/>
          </w:rPr>
          <w:fldChar w:fldCharType="begin"/>
        </w:r>
        <w:r w:rsidRPr="00F830D3">
          <w:rPr>
            <w:rStyle w:val="a6"/>
            <w:rFonts w:ascii="Times New Roman" w:hAnsi="Times New Roman" w:cs="Times New Roman"/>
          </w:rPr>
          <w:instrText xml:space="preserve"> PAGE </w:instrText>
        </w:r>
        <w:r w:rsidRPr="00F830D3">
          <w:rPr>
            <w:rStyle w:val="a6"/>
            <w:rFonts w:ascii="Times New Roman" w:hAnsi="Times New Roman" w:cs="Times New Roman"/>
          </w:rPr>
          <w:fldChar w:fldCharType="separate"/>
        </w:r>
        <w:r w:rsidRPr="00F830D3">
          <w:rPr>
            <w:rStyle w:val="a6"/>
            <w:rFonts w:ascii="Times New Roman" w:hAnsi="Times New Roman" w:cs="Times New Roman"/>
            <w:noProof/>
          </w:rPr>
          <w:t>1</w:t>
        </w:r>
        <w:r w:rsidRPr="00F830D3">
          <w:rPr>
            <w:rStyle w:val="a6"/>
            <w:rFonts w:ascii="Times New Roman" w:hAnsi="Times New Roman" w:cs="Times New Roman"/>
          </w:rPr>
          <w:fldChar w:fldCharType="end"/>
        </w:r>
      </w:p>
    </w:sdtContent>
  </w:sdt>
  <w:p w14:paraId="50AFF225" w14:textId="23001003" w:rsidR="00F830D3" w:rsidRPr="00F830D3" w:rsidRDefault="00335079" w:rsidP="00F830D3">
    <w:pPr>
      <w:pStyle w:val="a4"/>
      <w:ind w:right="360"/>
      <w:jc w:val="right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S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90628"/>
    <w:multiLevelType w:val="hybridMultilevel"/>
    <w:tmpl w:val="B2F60A8A"/>
    <w:lvl w:ilvl="0" w:tplc="DF66F1E0">
      <w:start w:val="1"/>
      <w:numFmt w:val="lowerLetter"/>
      <w:lvlText w:val="%1."/>
      <w:lvlJc w:val="left"/>
      <w:pPr>
        <w:ind w:left="11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abstractNum w:abstractNumId="1" w15:restartNumberingAfterBreak="0">
    <w:nsid w:val="114E008A"/>
    <w:multiLevelType w:val="hybridMultilevel"/>
    <w:tmpl w:val="4158325A"/>
    <w:lvl w:ilvl="0" w:tplc="0F6E3EBC">
      <w:start w:val="1"/>
      <w:numFmt w:val="decimal"/>
      <w:lvlText w:val="%1."/>
      <w:lvlJc w:val="left"/>
      <w:pPr>
        <w:ind w:left="760" w:hanging="360"/>
      </w:pPr>
      <w:rPr>
        <w:rFonts w:ascii="Times New Roman" w:eastAsia="Times New Roman" w:hAnsi="Times New Roman" w:cs="Times New Roman" w:hint="default"/>
        <w:color w:val="000000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18E075F2"/>
    <w:multiLevelType w:val="hybridMultilevel"/>
    <w:tmpl w:val="8B26B6D2"/>
    <w:lvl w:ilvl="0" w:tplc="67DA894C">
      <w:start w:val="1"/>
      <w:numFmt w:val="low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4FEB3EFB"/>
    <w:multiLevelType w:val="hybridMultilevel"/>
    <w:tmpl w:val="B35A0242"/>
    <w:lvl w:ilvl="0" w:tplc="14AC4B6A">
      <w:start w:val="1"/>
      <w:numFmt w:val="low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 w16cid:durableId="1332676938">
    <w:abstractNumId w:val="1"/>
  </w:num>
  <w:num w:numId="2" w16cid:durableId="1063262011">
    <w:abstractNumId w:val="0"/>
  </w:num>
  <w:num w:numId="3" w16cid:durableId="1898853599">
    <w:abstractNumId w:val="3"/>
  </w:num>
  <w:num w:numId="4" w16cid:durableId="66744597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xNTewNDIxMDEwNzVW0lEKTi0uzszPAykwqwUAYttFiywAAAA="/>
  </w:docVars>
  <w:rsids>
    <w:rsidRoot w:val="00F830D3"/>
    <w:rsid w:val="000176FD"/>
    <w:rsid w:val="00026166"/>
    <w:rsid w:val="000278CF"/>
    <w:rsid w:val="000359EA"/>
    <w:rsid w:val="00062898"/>
    <w:rsid w:val="00062A82"/>
    <w:rsid w:val="00067818"/>
    <w:rsid w:val="00067DAE"/>
    <w:rsid w:val="00072629"/>
    <w:rsid w:val="000C2759"/>
    <w:rsid w:val="000E09C4"/>
    <w:rsid w:val="000E1D84"/>
    <w:rsid w:val="001110A0"/>
    <w:rsid w:val="00112090"/>
    <w:rsid w:val="00145C9E"/>
    <w:rsid w:val="00164297"/>
    <w:rsid w:val="00187141"/>
    <w:rsid w:val="001929EE"/>
    <w:rsid w:val="001A4B47"/>
    <w:rsid w:val="001C1F6C"/>
    <w:rsid w:val="001D1880"/>
    <w:rsid w:val="0021329E"/>
    <w:rsid w:val="00227F23"/>
    <w:rsid w:val="0023426C"/>
    <w:rsid w:val="00240961"/>
    <w:rsid w:val="00244E93"/>
    <w:rsid w:val="002521F0"/>
    <w:rsid w:val="00257DB6"/>
    <w:rsid w:val="00262BAD"/>
    <w:rsid w:val="00280B47"/>
    <w:rsid w:val="00290152"/>
    <w:rsid w:val="00290C8D"/>
    <w:rsid w:val="00291350"/>
    <w:rsid w:val="0029297D"/>
    <w:rsid w:val="0029329F"/>
    <w:rsid w:val="002B09D6"/>
    <w:rsid w:val="002B10B0"/>
    <w:rsid w:val="002C62E4"/>
    <w:rsid w:val="002D1E25"/>
    <w:rsid w:val="002D4002"/>
    <w:rsid w:val="002F499B"/>
    <w:rsid w:val="00313D30"/>
    <w:rsid w:val="00314A31"/>
    <w:rsid w:val="00321F0E"/>
    <w:rsid w:val="003231FA"/>
    <w:rsid w:val="00334471"/>
    <w:rsid w:val="00334D37"/>
    <w:rsid w:val="00335079"/>
    <w:rsid w:val="00336A2A"/>
    <w:rsid w:val="00341F68"/>
    <w:rsid w:val="0035402A"/>
    <w:rsid w:val="003548C0"/>
    <w:rsid w:val="00354DFF"/>
    <w:rsid w:val="00377426"/>
    <w:rsid w:val="003B135E"/>
    <w:rsid w:val="003B410D"/>
    <w:rsid w:val="003B54D0"/>
    <w:rsid w:val="003C1FED"/>
    <w:rsid w:val="003D4A90"/>
    <w:rsid w:val="003E0CAC"/>
    <w:rsid w:val="003E6B0D"/>
    <w:rsid w:val="003F7A8D"/>
    <w:rsid w:val="00415086"/>
    <w:rsid w:val="0041758D"/>
    <w:rsid w:val="0042001B"/>
    <w:rsid w:val="004340CD"/>
    <w:rsid w:val="00443FFE"/>
    <w:rsid w:val="00447FDE"/>
    <w:rsid w:val="0045183E"/>
    <w:rsid w:val="004543D1"/>
    <w:rsid w:val="00477630"/>
    <w:rsid w:val="0049140F"/>
    <w:rsid w:val="00493F4A"/>
    <w:rsid w:val="004A38F5"/>
    <w:rsid w:val="004A5E49"/>
    <w:rsid w:val="004A79A6"/>
    <w:rsid w:val="004B79BF"/>
    <w:rsid w:val="004D1F4B"/>
    <w:rsid w:val="0050369F"/>
    <w:rsid w:val="0052229C"/>
    <w:rsid w:val="00524931"/>
    <w:rsid w:val="00532222"/>
    <w:rsid w:val="00544DDB"/>
    <w:rsid w:val="00551D8F"/>
    <w:rsid w:val="00552A20"/>
    <w:rsid w:val="00555080"/>
    <w:rsid w:val="00556917"/>
    <w:rsid w:val="005620F1"/>
    <w:rsid w:val="00567DCC"/>
    <w:rsid w:val="0058641C"/>
    <w:rsid w:val="005B0C94"/>
    <w:rsid w:val="005C70E1"/>
    <w:rsid w:val="005E0EC2"/>
    <w:rsid w:val="005E23BB"/>
    <w:rsid w:val="006132F5"/>
    <w:rsid w:val="00617816"/>
    <w:rsid w:val="00623A4C"/>
    <w:rsid w:val="00632FDA"/>
    <w:rsid w:val="006354F5"/>
    <w:rsid w:val="00643780"/>
    <w:rsid w:val="006543B3"/>
    <w:rsid w:val="00655DB1"/>
    <w:rsid w:val="00656170"/>
    <w:rsid w:val="00657104"/>
    <w:rsid w:val="00671046"/>
    <w:rsid w:val="00672AE7"/>
    <w:rsid w:val="006901B2"/>
    <w:rsid w:val="006917EF"/>
    <w:rsid w:val="00697A64"/>
    <w:rsid w:val="006D1854"/>
    <w:rsid w:val="006E001C"/>
    <w:rsid w:val="006E6E37"/>
    <w:rsid w:val="006F57F6"/>
    <w:rsid w:val="00705219"/>
    <w:rsid w:val="0070617C"/>
    <w:rsid w:val="007163BE"/>
    <w:rsid w:val="0073173B"/>
    <w:rsid w:val="0073457A"/>
    <w:rsid w:val="00751B98"/>
    <w:rsid w:val="00756038"/>
    <w:rsid w:val="007738B2"/>
    <w:rsid w:val="00781713"/>
    <w:rsid w:val="007A475E"/>
    <w:rsid w:val="007A4B37"/>
    <w:rsid w:val="007A5268"/>
    <w:rsid w:val="007A6EA6"/>
    <w:rsid w:val="007C08BE"/>
    <w:rsid w:val="007C0909"/>
    <w:rsid w:val="007D556B"/>
    <w:rsid w:val="007D5C09"/>
    <w:rsid w:val="007E0279"/>
    <w:rsid w:val="00813A01"/>
    <w:rsid w:val="00816B86"/>
    <w:rsid w:val="00816D43"/>
    <w:rsid w:val="008224F9"/>
    <w:rsid w:val="008304C0"/>
    <w:rsid w:val="008562EF"/>
    <w:rsid w:val="00872C49"/>
    <w:rsid w:val="00882B6F"/>
    <w:rsid w:val="00884AE0"/>
    <w:rsid w:val="008A4D0B"/>
    <w:rsid w:val="008E070C"/>
    <w:rsid w:val="008E0AF4"/>
    <w:rsid w:val="008E4FF2"/>
    <w:rsid w:val="008E6A89"/>
    <w:rsid w:val="008E75D2"/>
    <w:rsid w:val="00910898"/>
    <w:rsid w:val="0091604F"/>
    <w:rsid w:val="00920226"/>
    <w:rsid w:val="009309BF"/>
    <w:rsid w:val="0093570D"/>
    <w:rsid w:val="009427B5"/>
    <w:rsid w:val="00943DA5"/>
    <w:rsid w:val="00956185"/>
    <w:rsid w:val="00962AC4"/>
    <w:rsid w:val="009707FD"/>
    <w:rsid w:val="00972A13"/>
    <w:rsid w:val="00975B83"/>
    <w:rsid w:val="009908E0"/>
    <w:rsid w:val="0099191B"/>
    <w:rsid w:val="009A1300"/>
    <w:rsid w:val="009A53B2"/>
    <w:rsid w:val="009C5A5E"/>
    <w:rsid w:val="009D3DBD"/>
    <w:rsid w:val="009D5802"/>
    <w:rsid w:val="009E5264"/>
    <w:rsid w:val="009F66E8"/>
    <w:rsid w:val="00A0422C"/>
    <w:rsid w:val="00A059BB"/>
    <w:rsid w:val="00A1149B"/>
    <w:rsid w:val="00A11C3C"/>
    <w:rsid w:val="00A15910"/>
    <w:rsid w:val="00A70CAB"/>
    <w:rsid w:val="00A771FC"/>
    <w:rsid w:val="00A803E2"/>
    <w:rsid w:val="00A958B3"/>
    <w:rsid w:val="00A97C60"/>
    <w:rsid w:val="00AA0F0A"/>
    <w:rsid w:val="00AB135A"/>
    <w:rsid w:val="00AB222C"/>
    <w:rsid w:val="00AB6E21"/>
    <w:rsid w:val="00AC0CA8"/>
    <w:rsid w:val="00AD4CCA"/>
    <w:rsid w:val="00AE0364"/>
    <w:rsid w:val="00AE120F"/>
    <w:rsid w:val="00AE1F40"/>
    <w:rsid w:val="00AE4FA9"/>
    <w:rsid w:val="00AF062D"/>
    <w:rsid w:val="00B348AB"/>
    <w:rsid w:val="00B505F4"/>
    <w:rsid w:val="00B7287C"/>
    <w:rsid w:val="00B7502D"/>
    <w:rsid w:val="00B90C8B"/>
    <w:rsid w:val="00B91444"/>
    <w:rsid w:val="00B9417F"/>
    <w:rsid w:val="00B97B7C"/>
    <w:rsid w:val="00BB767B"/>
    <w:rsid w:val="00BD0311"/>
    <w:rsid w:val="00BF2607"/>
    <w:rsid w:val="00C06C72"/>
    <w:rsid w:val="00C14FA7"/>
    <w:rsid w:val="00C24681"/>
    <w:rsid w:val="00C27C38"/>
    <w:rsid w:val="00C32E89"/>
    <w:rsid w:val="00C715E8"/>
    <w:rsid w:val="00C77F77"/>
    <w:rsid w:val="00CA434E"/>
    <w:rsid w:val="00CB7526"/>
    <w:rsid w:val="00CC357D"/>
    <w:rsid w:val="00CC5094"/>
    <w:rsid w:val="00CE17FE"/>
    <w:rsid w:val="00CF151D"/>
    <w:rsid w:val="00CF271C"/>
    <w:rsid w:val="00CF42CB"/>
    <w:rsid w:val="00D03DDD"/>
    <w:rsid w:val="00D06D4B"/>
    <w:rsid w:val="00D1065D"/>
    <w:rsid w:val="00D250A2"/>
    <w:rsid w:val="00D26B71"/>
    <w:rsid w:val="00D302C3"/>
    <w:rsid w:val="00D40A36"/>
    <w:rsid w:val="00D421D6"/>
    <w:rsid w:val="00D55BA3"/>
    <w:rsid w:val="00D5716D"/>
    <w:rsid w:val="00D75EAC"/>
    <w:rsid w:val="00D8279C"/>
    <w:rsid w:val="00D83218"/>
    <w:rsid w:val="00D940E6"/>
    <w:rsid w:val="00D943C4"/>
    <w:rsid w:val="00DA24BE"/>
    <w:rsid w:val="00DB0891"/>
    <w:rsid w:val="00DC5E42"/>
    <w:rsid w:val="00DC7E81"/>
    <w:rsid w:val="00DD5FAA"/>
    <w:rsid w:val="00DE126A"/>
    <w:rsid w:val="00E00F08"/>
    <w:rsid w:val="00E11279"/>
    <w:rsid w:val="00E11535"/>
    <w:rsid w:val="00E217D8"/>
    <w:rsid w:val="00E264CE"/>
    <w:rsid w:val="00E43D43"/>
    <w:rsid w:val="00E45612"/>
    <w:rsid w:val="00E5054B"/>
    <w:rsid w:val="00E523D1"/>
    <w:rsid w:val="00E712D3"/>
    <w:rsid w:val="00E87626"/>
    <w:rsid w:val="00EA1057"/>
    <w:rsid w:val="00EA348C"/>
    <w:rsid w:val="00EA46C5"/>
    <w:rsid w:val="00EA6819"/>
    <w:rsid w:val="00EA713D"/>
    <w:rsid w:val="00EB7BD3"/>
    <w:rsid w:val="00EC27C4"/>
    <w:rsid w:val="00EC7ED8"/>
    <w:rsid w:val="00ED324C"/>
    <w:rsid w:val="00ED67AA"/>
    <w:rsid w:val="00EE7B9C"/>
    <w:rsid w:val="00EF31E9"/>
    <w:rsid w:val="00EF4AB0"/>
    <w:rsid w:val="00EF6EE5"/>
    <w:rsid w:val="00F15F4B"/>
    <w:rsid w:val="00F21615"/>
    <w:rsid w:val="00F31F13"/>
    <w:rsid w:val="00F40DAE"/>
    <w:rsid w:val="00F63D0E"/>
    <w:rsid w:val="00F830D3"/>
    <w:rsid w:val="00F855AC"/>
    <w:rsid w:val="00F96028"/>
    <w:rsid w:val="00FA0163"/>
    <w:rsid w:val="00FA6071"/>
    <w:rsid w:val="00FB5C1E"/>
    <w:rsid w:val="00FC07F7"/>
    <w:rsid w:val="00FC15C5"/>
    <w:rsid w:val="00FC65B0"/>
    <w:rsid w:val="00FD56B0"/>
    <w:rsid w:val="00FD5BD4"/>
    <w:rsid w:val="00FD75A1"/>
    <w:rsid w:val="00FD7D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1DD1019"/>
  <w15:chartTrackingRefBased/>
  <w15:docId w15:val="{1AACC4F9-9FA0-5246-93D1-4157E3BE02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F830D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a4">
    <w:name w:val="header"/>
    <w:basedOn w:val="a"/>
    <w:link w:val="Char"/>
    <w:uiPriority w:val="99"/>
    <w:unhideWhenUsed/>
    <w:rsid w:val="00F830D3"/>
    <w:pPr>
      <w:tabs>
        <w:tab w:val="center" w:pos="4680"/>
        <w:tab w:val="right" w:pos="9360"/>
      </w:tabs>
    </w:pPr>
  </w:style>
  <w:style w:type="character" w:customStyle="1" w:styleId="Char">
    <w:name w:val="머리글 Char"/>
    <w:basedOn w:val="a0"/>
    <w:link w:val="a4"/>
    <w:uiPriority w:val="99"/>
    <w:rsid w:val="00F830D3"/>
  </w:style>
  <w:style w:type="paragraph" w:styleId="a5">
    <w:name w:val="footer"/>
    <w:basedOn w:val="a"/>
    <w:link w:val="Char0"/>
    <w:uiPriority w:val="99"/>
    <w:unhideWhenUsed/>
    <w:rsid w:val="00F830D3"/>
    <w:pPr>
      <w:tabs>
        <w:tab w:val="center" w:pos="4680"/>
        <w:tab w:val="right" w:pos="9360"/>
      </w:tabs>
    </w:pPr>
  </w:style>
  <w:style w:type="character" w:customStyle="1" w:styleId="Char0">
    <w:name w:val="바닥글 Char"/>
    <w:basedOn w:val="a0"/>
    <w:link w:val="a5"/>
    <w:uiPriority w:val="99"/>
    <w:rsid w:val="00F830D3"/>
  </w:style>
  <w:style w:type="character" w:styleId="a6">
    <w:name w:val="page number"/>
    <w:basedOn w:val="a0"/>
    <w:uiPriority w:val="99"/>
    <w:semiHidden/>
    <w:unhideWhenUsed/>
    <w:rsid w:val="00F830D3"/>
  </w:style>
  <w:style w:type="character" w:styleId="a7">
    <w:name w:val="Hyperlink"/>
    <w:basedOn w:val="a0"/>
    <w:uiPriority w:val="99"/>
    <w:unhideWhenUsed/>
    <w:rsid w:val="003B135E"/>
    <w:rPr>
      <w:color w:val="0563C1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3B135E"/>
    <w:rPr>
      <w:color w:val="605E5C"/>
      <w:shd w:val="clear" w:color="auto" w:fill="E1DFDD"/>
    </w:rPr>
  </w:style>
  <w:style w:type="paragraph" w:styleId="a9">
    <w:name w:val="List Paragraph"/>
    <w:basedOn w:val="a"/>
    <w:uiPriority w:val="34"/>
    <w:qFormat/>
    <w:rsid w:val="000E1D84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511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chart" Target="charts/chart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ko-K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pivotSource>
    <c:name>[Son_Assignment_MM_Candy_Stats.xlsx]Sheet1!피벗 테이블15</c:name>
    <c:fmtId val="-1"/>
  </c:pivotSource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ko-KR"/>
              <a:t>Total Piece</a:t>
            </a:r>
            <a:r>
              <a:rPr lang="en-US" altLang="ko-KR" baseline="0"/>
              <a:t> in Each Type of Bag</a:t>
            </a:r>
            <a:endParaRPr lang="en-US" altLang="ko-KR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ko-KR"/>
        </a:p>
      </c:txPr>
    </c:title>
    <c:autoTitleDeleted val="0"/>
    <c:pivotFmts>
      <c:pivotFmt>
        <c:idx val="0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ko-KR"/>
            </a:p>
          </c:txPr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ko-KR"/>
            </a:p>
          </c:txPr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ko-KR"/>
            </a:p>
          </c:txPr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3</c:f>
              <c:strCache>
                <c:ptCount val="1"/>
                <c:pt idx="0">
                  <c:v>요약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ko-KR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4:$A$7</c:f>
              <c:strCache>
                <c:ptCount val="4"/>
                <c:pt idx="0">
                  <c:v>Caramel</c:v>
                </c:pt>
                <c:pt idx="1">
                  <c:v>Peanut</c:v>
                </c:pt>
                <c:pt idx="2">
                  <c:v>Peanut Butter</c:v>
                </c:pt>
                <c:pt idx="3">
                  <c:v>Plain</c:v>
                </c:pt>
              </c:strCache>
            </c:strRef>
          </c:cat>
          <c:val>
            <c:numRef>
              <c:f>Sheet1!$B$4:$B$7</c:f>
              <c:numCache>
                <c:formatCode>General</c:formatCode>
                <c:ptCount val="4"/>
                <c:pt idx="0">
                  <c:v>83</c:v>
                </c:pt>
                <c:pt idx="1">
                  <c:v>86</c:v>
                </c:pt>
                <c:pt idx="2">
                  <c:v>122</c:v>
                </c:pt>
                <c:pt idx="3">
                  <c:v>16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E7A-4CA1-A9BD-9E8A7362F0A2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1100618095"/>
        <c:axId val="1100618927"/>
      </c:barChart>
      <c:catAx>
        <c:axId val="1100618095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ko-KR"/>
                  <a:t>Type of Bags</a:t>
                </a:r>
                <a:endParaRPr lang="ko-KR" altLang="en-US"/>
              </a:p>
            </c:rich>
          </c:tx>
          <c:layout>
            <c:manualLayout>
              <c:xMode val="edge"/>
              <c:yMode val="edge"/>
              <c:x val="0.44918635170603677"/>
              <c:y val="0.88896033829104693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ko-KR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ko-KR"/>
          </a:p>
        </c:txPr>
        <c:crossAx val="1100618927"/>
        <c:crosses val="autoZero"/>
        <c:auto val="1"/>
        <c:lblAlgn val="ctr"/>
        <c:lblOffset val="100"/>
        <c:noMultiLvlLbl val="0"/>
      </c:catAx>
      <c:valAx>
        <c:axId val="1100618927"/>
        <c:scaling>
          <c:orientation val="minMax"/>
          <c:max val="200"/>
          <c:min val="6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ko-KR"/>
                  <a:t>Total</a:t>
                </a:r>
                <a:r>
                  <a:rPr lang="en-US" altLang="ko-KR" baseline="0"/>
                  <a:t> Piece</a:t>
                </a:r>
                <a:endParaRPr lang="ko-KR" altLang="en-US"/>
              </a:p>
            </c:rich>
          </c:tx>
          <c:layout>
            <c:manualLayout>
              <c:xMode val="edge"/>
              <c:yMode val="edge"/>
              <c:x val="2.2222222222222223E-2"/>
              <c:y val="0.35715660542432198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ko-KR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ko-KR"/>
          </a:p>
        </c:txPr>
        <c:crossAx val="1100618095"/>
        <c:crosses val="autoZero"/>
        <c:crossBetween val="between"/>
        <c:majorUnit val="20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ko-KR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0</TotalTime>
  <Pages>2</Pages>
  <Words>45</Words>
  <Characters>259</Characters>
  <Application>Microsoft Office Word</Application>
  <DocSecurity>0</DocSecurity>
  <Lines>7</Lines>
  <Paragraphs>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tilson, Jenna [ENGL]</dc:creator>
  <cp:keywords/>
  <dc:description/>
  <cp:lastModifiedBy>Son, Hyunsik [C R P]</cp:lastModifiedBy>
  <cp:revision>268</cp:revision>
  <dcterms:created xsi:type="dcterms:W3CDTF">2022-12-06T18:25:00Z</dcterms:created>
  <dcterms:modified xsi:type="dcterms:W3CDTF">2023-01-26T0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8e023d51333799799547a8811b8efdfdc678587319b1095de836f543b2fdf52</vt:lpwstr>
  </property>
</Properties>
</file>